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DCC44E" w14:textId="77777777" w:rsidR="00013EE0" w:rsidRDefault="003C29DA">
      <w:r>
        <w:rPr>
          <w:noProof/>
        </w:rPr>
        <w:drawing>
          <wp:inline distT="0" distB="0" distL="0" distR="0" wp14:anchorId="1964BC51" wp14:editId="4899388E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3B470" w14:textId="77777777" w:rsidR="0092472D" w:rsidRDefault="0092472D" w:rsidP="0092472D">
      <w:pPr>
        <w:spacing w:after="0"/>
      </w:pPr>
    </w:p>
    <w:p w14:paraId="4E0DE6D5" w14:textId="2D92F2A1" w:rsidR="000161C2" w:rsidRPr="00474DE0" w:rsidRDefault="00B02F47">
      <w:pPr>
        <w:rPr>
          <w:rFonts w:ascii="Arial" w:hAnsi="Arial" w:cs="Arial"/>
          <w:b/>
        </w:rPr>
      </w:pPr>
      <w:r w:rsidRPr="00474DE0">
        <w:rPr>
          <w:rFonts w:ascii="Arial" w:hAnsi="Arial" w:cs="Arial"/>
          <w:b/>
        </w:rPr>
        <w:t>AT</w:t>
      </w:r>
      <w:r w:rsidR="00FA1F65" w:rsidRPr="00474DE0">
        <w:rPr>
          <w:rFonts w:ascii="Arial" w:hAnsi="Arial" w:cs="Arial"/>
          <w:b/>
        </w:rPr>
        <w:t xml:space="preserve">TC Directors Meeting, </w:t>
      </w:r>
      <w:r w:rsidR="00C00356">
        <w:rPr>
          <w:rFonts w:ascii="Arial" w:hAnsi="Arial" w:cs="Arial"/>
          <w:b/>
        </w:rPr>
        <w:t>March 25</w:t>
      </w:r>
      <w:r w:rsidR="002F58C3" w:rsidRPr="00474DE0">
        <w:rPr>
          <w:rFonts w:ascii="Arial" w:hAnsi="Arial" w:cs="Arial"/>
          <w:b/>
        </w:rPr>
        <w:t>, 202</w:t>
      </w:r>
      <w:r w:rsidR="00E05C89">
        <w:rPr>
          <w:rFonts w:ascii="Arial" w:hAnsi="Arial" w:cs="Arial"/>
          <w:b/>
        </w:rPr>
        <w:t>1</w:t>
      </w:r>
      <w:r w:rsidRPr="00474DE0">
        <w:rPr>
          <w:rFonts w:ascii="Arial" w:hAnsi="Arial" w:cs="Arial"/>
          <w:b/>
        </w:rPr>
        <w:t xml:space="preserve">, </w:t>
      </w:r>
      <w:r w:rsidR="00D16EAF" w:rsidRPr="00474DE0">
        <w:rPr>
          <w:rFonts w:ascii="Arial" w:hAnsi="Arial" w:cs="Arial"/>
          <w:b/>
        </w:rPr>
        <w:t>3</w:t>
      </w:r>
      <w:r w:rsidRPr="00474DE0">
        <w:rPr>
          <w:rFonts w:ascii="Arial" w:hAnsi="Arial" w:cs="Arial"/>
          <w:b/>
        </w:rPr>
        <w:t xml:space="preserve">:00 – </w:t>
      </w:r>
      <w:r w:rsidR="00D16EAF" w:rsidRPr="00474DE0">
        <w:rPr>
          <w:rFonts w:ascii="Arial" w:hAnsi="Arial" w:cs="Arial"/>
          <w:b/>
        </w:rPr>
        <w:t>4</w:t>
      </w:r>
      <w:r w:rsidRPr="00474DE0">
        <w:rPr>
          <w:rFonts w:ascii="Arial" w:hAnsi="Arial" w:cs="Arial"/>
          <w:b/>
        </w:rPr>
        <w:t>:</w:t>
      </w:r>
      <w:r w:rsidR="00D16EAF" w:rsidRPr="00474DE0">
        <w:rPr>
          <w:rFonts w:ascii="Arial" w:hAnsi="Arial" w:cs="Arial"/>
          <w:b/>
        </w:rPr>
        <w:t>15</w:t>
      </w:r>
      <w:r w:rsidR="003C29DA" w:rsidRPr="00474DE0">
        <w:rPr>
          <w:rFonts w:ascii="Arial" w:hAnsi="Arial" w:cs="Arial"/>
          <w:b/>
        </w:rPr>
        <w:t xml:space="preserve"> </w:t>
      </w:r>
      <w:r w:rsidRPr="00474DE0">
        <w:rPr>
          <w:rFonts w:ascii="Arial" w:hAnsi="Arial" w:cs="Arial"/>
          <w:b/>
        </w:rPr>
        <w:t>pm ET</w:t>
      </w:r>
      <w:r w:rsidR="00502B43" w:rsidRPr="00474DE0">
        <w:rPr>
          <w:rFonts w:ascii="Arial" w:hAnsi="Arial" w:cs="Arial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14:paraId="02EC9691" w14:textId="77777777" w:rsidTr="00B02F47">
        <w:tc>
          <w:tcPr>
            <w:tcW w:w="1165" w:type="dxa"/>
            <w:shd w:val="clear" w:color="auto" w:fill="D9D9D9" w:themeFill="background1" w:themeFillShade="D9"/>
          </w:tcPr>
          <w:p w14:paraId="065D516C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14:paraId="4509601F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13B94E78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0416D4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14:paraId="0A59E7EB" w14:textId="77777777" w:rsidTr="00B02F47">
        <w:tc>
          <w:tcPr>
            <w:tcW w:w="1165" w:type="dxa"/>
          </w:tcPr>
          <w:p w14:paraId="4958DA18" w14:textId="77777777"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4500" w:type="dxa"/>
          </w:tcPr>
          <w:p w14:paraId="70B3A502" w14:textId="243950B2" w:rsidR="000161C2" w:rsidRDefault="000161C2" w:rsidP="003D02D0">
            <w:r>
              <w:t>Welcome</w:t>
            </w:r>
            <w:r w:rsidR="003C295B">
              <w:t xml:space="preserve"> </w:t>
            </w:r>
          </w:p>
          <w:p w14:paraId="36CE29D9" w14:textId="77777777" w:rsidR="003D02D0" w:rsidRPr="003D02D0" w:rsidRDefault="003D02D0" w:rsidP="003D02D0">
            <w:pPr>
              <w:rPr>
                <w:i/>
              </w:rPr>
            </w:pPr>
            <w:r w:rsidRPr="003D02D0">
              <w:rPr>
                <w:i/>
              </w:rPr>
              <w:t>*Please write your name and ATTC in the chat to serve as roll call</w:t>
            </w:r>
          </w:p>
        </w:tc>
        <w:tc>
          <w:tcPr>
            <w:tcW w:w="3685" w:type="dxa"/>
          </w:tcPr>
          <w:p w14:paraId="1E2847DF" w14:textId="73B87735" w:rsidR="000161C2" w:rsidRDefault="0094668C" w:rsidP="004F0E43">
            <w:r>
              <w:t>Laurie Krom</w:t>
            </w:r>
          </w:p>
        </w:tc>
      </w:tr>
      <w:tr w:rsidR="00474DE0" w14:paraId="2411F19A" w14:textId="77777777" w:rsidTr="00B02F47">
        <w:tc>
          <w:tcPr>
            <w:tcW w:w="1165" w:type="dxa"/>
          </w:tcPr>
          <w:p w14:paraId="79A64C8F" w14:textId="21B22434" w:rsidR="00474DE0" w:rsidRDefault="00474DE0" w:rsidP="003D02D0">
            <w:r>
              <w:t>3:</w:t>
            </w:r>
            <w:r w:rsidR="00E05C89">
              <w:t>05</w:t>
            </w:r>
            <w:r>
              <w:t xml:space="preserve"> pm</w:t>
            </w:r>
          </w:p>
        </w:tc>
        <w:tc>
          <w:tcPr>
            <w:tcW w:w="4500" w:type="dxa"/>
          </w:tcPr>
          <w:p w14:paraId="7BD40C19" w14:textId="77777777" w:rsidR="00474DE0" w:rsidRDefault="00474DE0" w:rsidP="00474DE0">
            <w:r>
              <w:t>Project Officer Update</w:t>
            </w:r>
          </w:p>
        </w:tc>
        <w:tc>
          <w:tcPr>
            <w:tcW w:w="3685" w:type="dxa"/>
          </w:tcPr>
          <w:p w14:paraId="10E1088E" w14:textId="77777777" w:rsidR="00474DE0" w:rsidRDefault="00474DE0" w:rsidP="00474DE0">
            <w:r>
              <w:t>Humberto Carvalho</w:t>
            </w:r>
          </w:p>
        </w:tc>
      </w:tr>
      <w:tr w:rsidR="00C00356" w14:paraId="69B51BA5" w14:textId="77777777" w:rsidTr="00B02F47">
        <w:tc>
          <w:tcPr>
            <w:tcW w:w="1165" w:type="dxa"/>
          </w:tcPr>
          <w:p w14:paraId="4CBEDD13" w14:textId="100DC2C6" w:rsidR="00C00356" w:rsidRDefault="00C00356" w:rsidP="003D02D0">
            <w:r>
              <w:t>3:15 pm</w:t>
            </w:r>
          </w:p>
        </w:tc>
        <w:tc>
          <w:tcPr>
            <w:tcW w:w="4500" w:type="dxa"/>
          </w:tcPr>
          <w:p w14:paraId="5133F898" w14:textId="489D2C37" w:rsidR="00C00356" w:rsidRDefault="00C00356" w:rsidP="00474DE0">
            <w:r>
              <w:t>Discussion/vote on the proposal for an Implementation Science workgroup</w:t>
            </w:r>
          </w:p>
        </w:tc>
        <w:tc>
          <w:tcPr>
            <w:tcW w:w="3685" w:type="dxa"/>
          </w:tcPr>
          <w:p w14:paraId="51D4BF20" w14:textId="253A94A5" w:rsidR="00C00356" w:rsidRDefault="00C00356" w:rsidP="00474DE0">
            <w:r>
              <w:t>Laurie Krom</w:t>
            </w:r>
          </w:p>
        </w:tc>
      </w:tr>
      <w:tr w:rsidR="00C00356" w14:paraId="06994299" w14:textId="77777777" w:rsidTr="009F4C79">
        <w:tc>
          <w:tcPr>
            <w:tcW w:w="1165" w:type="dxa"/>
          </w:tcPr>
          <w:p w14:paraId="233086CA" w14:textId="6CA9B824" w:rsidR="00C00356" w:rsidRDefault="00C00356" w:rsidP="009F4C79">
            <w:r>
              <w:t xml:space="preserve">3:25 pm </w:t>
            </w:r>
          </w:p>
        </w:tc>
        <w:tc>
          <w:tcPr>
            <w:tcW w:w="4500" w:type="dxa"/>
          </w:tcPr>
          <w:p w14:paraId="1E7767D4" w14:textId="77777777" w:rsidR="00C00356" w:rsidRDefault="00C00356" w:rsidP="009F4C79">
            <w:r>
              <w:t>Workgroup updates:</w:t>
            </w:r>
          </w:p>
          <w:p w14:paraId="451F079E" w14:textId="77777777" w:rsidR="00C00356" w:rsidRDefault="00C00356" w:rsidP="009F4C79">
            <w:r>
              <w:t>*Stimulants</w:t>
            </w:r>
          </w:p>
          <w:p w14:paraId="5F608C49" w14:textId="77777777" w:rsidR="00C00356" w:rsidRDefault="00C00356" w:rsidP="009F4C79"/>
          <w:p w14:paraId="27E3C2EB" w14:textId="22101E21" w:rsidR="00C00356" w:rsidRDefault="00C00356" w:rsidP="009F4C79">
            <w:r>
              <w:t>*Self-care</w:t>
            </w:r>
          </w:p>
          <w:p w14:paraId="17AFA630" w14:textId="6D0E524E" w:rsidR="00C00356" w:rsidRDefault="00C00356" w:rsidP="009F4C79">
            <w:r>
              <w:t>*BHEI</w:t>
            </w:r>
          </w:p>
        </w:tc>
        <w:tc>
          <w:tcPr>
            <w:tcW w:w="3685" w:type="dxa"/>
          </w:tcPr>
          <w:p w14:paraId="7CC8800C" w14:textId="77777777" w:rsidR="00C00356" w:rsidRDefault="00C00356" w:rsidP="009F4C79"/>
          <w:p w14:paraId="1D68751B" w14:textId="77777777" w:rsidR="00C00356" w:rsidRDefault="00C00356" w:rsidP="009F4C79">
            <w:r>
              <w:t>*Tom Freese, Beth Rutkowski, Jeanne Pulvermacher</w:t>
            </w:r>
          </w:p>
          <w:p w14:paraId="5B5A4122" w14:textId="258581F7" w:rsidR="00C00356" w:rsidRDefault="00C00356" w:rsidP="009F4C79">
            <w:r>
              <w:t>*</w:t>
            </w:r>
            <w:r w:rsidR="00B16989">
              <w:t>Paul Warren (tentative)</w:t>
            </w:r>
          </w:p>
          <w:p w14:paraId="488738C2" w14:textId="39D3FB45" w:rsidR="00C00356" w:rsidRDefault="00C00356" w:rsidP="009F4C79">
            <w:r>
              <w:t>*Diana Padilla</w:t>
            </w:r>
          </w:p>
        </w:tc>
      </w:tr>
      <w:tr w:rsidR="003F25A3" w14:paraId="07C2AC17" w14:textId="77777777" w:rsidTr="006C069F">
        <w:tc>
          <w:tcPr>
            <w:tcW w:w="1165" w:type="dxa"/>
          </w:tcPr>
          <w:p w14:paraId="33ECA7B8" w14:textId="3C694E4E" w:rsidR="003F25A3" w:rsidRDefault="00E05C89" w:rsidP="003D02D0">
            <w:r>
              <w:t>3:</w:t>
            </w:r>
            <w:r w:rsidR="00C00356">
              <w:t>40</w:t>
            </w:r>
            <w:r>
              <w:t xml:space="preserve"> pm</w:t>
            </w:r>
          </w:p>
        </w:tc>
        <w:tc>
          <w:tcPr>
            <w:tcW w:w="4500" w:type="dxa"/>
          </w:tcPr>
          <w:p w14:paraId="36FA78A4" w14:textId="61970AF0" w:rsidR="003F25A3" w:rsidRDefault="0094668C" w:rsidP="00033641">
            <w:r>
              <w:t>NCO Updates</w:t>
            </w:r>
            <w:r w:rsidR="00C00356">
              <w:t xml:space="preserve"> &amp; Reminders</w:t>
            </w:r>
          </w:p>
          <w:p w14:paraId="05FB99DD" w14:textId="0D6326C0" w:rsidR="00212D99" w:rsidRDefault="00212D99" w:rsidP="00033641">
            <w:bookmarkStart w:id="0" w:name="_Hlk67396309"/>
            <w:r>
              <w:t xml:space="preserve">*Michael </w:t>
            </w:r>
            <w:proofErr w:type="spellStart"/>
            <w:r>
              <w:t>Knabel’s</w:t>
            </w:r>
            <w:proofErr w:type="spellEnd"/>
            <w:r>
              <w:t xml:space="preserve"> new role</w:t>
            </w:r>
          </w:p>
          <w:p w14:paraId="7A8B889A" w14:textId="1648E811" w:rsidR="00C00356" w:rsidRDefault="00C00356" w:rsidP="00033641">
            <w:r>
              <w:t>*Peer Supervision Curriculum TOT</w:t>
            </w:r>
          </w:p>
          <w:p w14:paraId="3A70D072" w14:textId="59558FD5" w:rsidR="00C00356" w:rsidRDefault="00C00356" w:rsidP="00033641">
            <w:r>
              <w:t>*ATTC Network exhibit booth</w:t>
            </w:r>
            <w:r w:rsidR="00A72E85">
              <w:t xml:space="preserve"> &amp; AATOD exhibit</w:t>
            </w:r>
          </w:p>
          <w:p w14:paraId="330E8FFB" w14:textId="465BB756" w:rsidR="0094668C" w:rsidRDefault="00C00356" w:rsidP="00033641">
            <w:r>
              <w:t>*Participant Data</w:t>
            </w:r>
          </w:p>
          <w:p w14:paraId="18EB0F98" w14:textId="720AAA7D" w:rsidR="00C00356" w:rsidRDefault="00C00356" w:rsidP="00033641">
            <w:r>
              <w:t>*ASAM TA tools – meeting in May</w:t>
            </w:r>
            <w:bookmarkEnd w:id="0"/>
          </w:p>
        </w:tc>
        <w:tc>
          <w:tcPr>
            <w:tcW w:w="3685" w:type="dxa"/>
          </w:tcPr>
          <w:p w14:paraId="0CC1F437" w14:textId="043F333F" w:rsidR="003F25A3" w:rsidRDefault="00C00356" w:rsidP="00474DE0">
            <w:r>
              <w:t>ATTC NCO team</w:t>
            </w:r>
          </w:p>
        </w:tc>
      </w:tr>
      <w:tr w:rsidR="00474DE0" w14:paraId="733077CD" w14:textId="77777777" w:rsidTr="006C069F">
        <w:tc>
          <w:tcPr>
            <w:tcW w:w="1165" w:type="dxa"/>
          </w:tcPr>
          <w:p w14:paraId="5250941E" w14:textId="16C27517" w:rsidR="00474DE0" w:rsidRDefault="009400B8" w:rsidP="003D02D0">
            <w:r>
              <w:t>3:</w:t>
            </w:r>
            <w:r w:rsidR="00C00356">
              <w:t>50</w:t>
            </w:r>
            <w:r>
              <w:t xml:space="preserve"> pm</w:t>
            </w:r>
          </w:p>
        </w:tc>
        <w:tc>
          <w:tcPr>
            <w:tcW w:w="4500" w:type="dxa"/>
          </w:tcPr>
          <w:p w14:paraId="784F31B7" w14:textId="1DCCD273" w:rsidR="00474DE0" w:rsidRDefault="009400B8" w:rsidP="00033641">
            <w:r w:rsidRPr="009400B8">
              <w:rPr>
                <w:i/>
                <w:iCs/>
              </w:rPr>
              <w:t>For Discussion</w:t>
            </w:r>
            <w:r>
              <w:t xml:space="preserve">: </w:t>
            </w:r>
            <w:r w:rsidR="00C00356">
              <w:rPr>
                <w:rFonts w:eastAsia="Times New Roman"/>
              </w:rPr>
              <w:t>Community Re-enforcement Approach – Who is training it? Who is promoting its use? What, if anything, should we be doing?</w:t>
            </w:r>
          </w:p>
        </w:tc>
        <w:tc>
          <w:tcPr>
            <w:tcW w:w="3685" w:type="dxa"/>
          </w:tcPr>
          <w:p w14:paraId="11332C20" w14:textId="66233929" w:rsidR="00474DE0" w:rsidRDefault="00C00356" w:rsidP="00474DE0">
            <w:r>
              <w:t xml:space="preserve">Holly </w:t>
            </w:r>
            <w:proofErr w:type="spellStart"/>
            <w:r>
              <w:t>Hagle</w:t>
            </w:r>
            <w:proofErr w:type="spellEnd"/>
          </w:p>
        </w:tc>
      </w:tr>
      <w:tr w:rsidR="00474DE0" w14:paraId="4598149F" w14:textId="77777777" w:rsidTr="006C069F">
        <w:tc>
          <w:tcPr>
            <w:tcW w:w="1165" w:type="dxa"/>
          </w:tcPr>
          <w:p w14:paraId="2570EBCF" w14:textId="02DF7BF0" w:rsidR="00474DE0" w:rsidRDefault="00474DE0" w:rsidP="00474DE0">
            <w:r>
              <w:t>4:</w:t>
            </w:r>
            <w:r w:rsidR="00C00356">
              <w:t>10</w:t>
            </w:r>
            <w:r>
              <w:t xml:space="preserve"> pm</w:t>
            </w:r>
          </w:p>
        </w:tc>
        <w:tc>
          <w:tcPr>
            <w:tcW w:w="4500" w:type="dxa"/>
          </w:tcPr>
          <w:p w14:paraId="7813333F" w14:textId="77777777" w:rsidR="00474DE0" w:rsidRDefault="003D02D0" w:rsidP="00474DE0">
            <w:r>
              <w:t>Other Announcements/Parking Lot Items</w:t>
            </w:r>
          </w:p>
        </w:tc>
        <w:tc>
          <w:tcPr>
            <w:tcW w:w="3685" w:type="dxa"/>
          </w:tcPr>
          <w:p w14:paraId="13A1E9EE" w14:textId="4E67A0F3" w:rsidR="00474DE0" w:rsidRDefault="00C00356" w:rsidP="00474DE0">
            <w:r>
              <w:t>Laurie Krom</w:t>
            </w:r>
          </w:p>
        </w:tc>
      </w:tr>
      <w:tr w:rsidR="00474DE0" w14:paraId="0CE6AF98" w14:textId="77777777" w:rsidTr="00B02F47">
        <w:tc>
          <w:tcPr>
            <w:tcW w:w="1165" w:type="dxa"/>
          </w:tcPr>
          <w:p w14:paraId="765BE456" w14:textId="77777777" w:rsidR="00474DE0" w:rsidRDefault="00474DE0" w:rsidP="00474DE0">
            <w:r>
              <w:t>4:15 pm</w:t>
            </w:r>
          </w:p>
        </w:tc>
        <w:tc>
          <w:tcPr>
            <w:tcW w:w="4500" w:type="dxa"/>
          </w:tcPr>
          <w:p w14:paraId="3E53A982" w14:textId="77777777" w:rsidR="00474DE0" w:rsidRDefault="00474DE0" w:rsidP="00474DE0">
            <w:r>
              <w:t>Adjourn</w:t>
            </w:r>
          </w:p>
        </w:tc>
        <w:tc>
          <w:tcPr>
            <w:tcW w:w="3685" w:type="dxa"/>
          </w:tcPr>
          <w:p w14:paraId="2A9ABA38" w14:textId="53CAE24A" w:rsidR="00474DE0" w:rsidRDefault="00474DE0" w:rsidP="00474DE0"/>
        </w:tc>
      </w:tr>
    </w:tbl>
    <w:p w14:paraId="08EB0502" w14:textId="77777777" w:rsidR="000161C2" w:rsidRDefault="000161C2"/>
    <w:p w14:paraId="3B2BC657" w14:textId="3468E33A" w:rsidR="003D02D0" w:rsidRDefault="00D92E72" w:rsidP="003D02D0">
      <w:r w:rsidRPr="00D92E72">
        <w:rPr>
          <w:b/>
        </w:rPr>
        <w:t>PLEASE COMPLETE THE MEETING GPRA</w:t>
      </w:r>
      <w:r w:rsidR="00B16989">
        <w:rPr>
          <w:b/>
        </w:rPr>
        <w:t xml:space="preserve">: </w:t>
      </w:r>
      <w:hyperlink r:id="rId6" w:tgtFrame="_blank" w:history="1">
        <w:r w:rsidR="00B16989"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https://ttc-gpra.org/P?s=622717</w:t>
        </w:r>
      </w:hyperlink>
      <w:r w:rsidR="00B16989">
        <w:t xml:space="preserve"> </w:t>
      </w:r>
      <w:r w:rsidR="00F75E60">
        <w:t xml:space="preserve"> </w:t>
      </w:r>
    </w:p>
    <w:p w14:paraId="29F881A7" w14:textId="77777777" w:rsidR="00F75E60" w:rsidRDefault="00F75E60" w:rsidP="003D02D0">
      <w:pPr>
        <w:rPr>
          <w:color w:val="000000"/>
        </w:rPr>
      </w:pPr>
    </w:p>
    <w:sectPr w:rsidR="00F75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33641"/>
    <w:rsid w:val="0005535A"/>
    <w:rsid w:val="00212D99"/>
    <w:rsid w:val="00234C18"/>
    <w:rsid w:val="002F58C3"/>
    <w:rsid w:val="00335704"/>
    <w:rsid w:val="00337F33"/>
    <w:rsid w:val="00352C32"/>
    <w:rsid w:val="0037383D"/>
    <w:rsid w:val="003A05EA"/>
    <w:rsid w:val="003C295B"/>
    <w:rsid w:val="003C29DA"/>
    <w:rsid w:val="003D02D0"/>
    <w:rsid w:val="003F25A3"/>
    <w:rsid w:val="00474DE0"/>
    <w:rsid w:val="00475AE0"/>
    <w:rsid w:val="00481A27"/>
    <w:rsid w:val="004F0E43"/>
    <w:rsid w:val="00502B43"/>
    <w:rsid w:val="005212A5"/>
    <w:rsid w:val="00535982"/>
    <w:rsid w:val="005A7BE2"/>
    <w:rsid w:val="005D3AA5"/>
    <w:rsid w:val="005E2449"/>
    <w:rsid w:val="00643856"/>
    <w:rsid w:val="006D37FE"/>
    <w:rsid w:val="007724A3"/>
    <w:rsid w:val="00843664"/>
    <w:rsid w:val="0092472D"/>
    <w:rsid w:val="009400B8"/>
    <w:rsid w:val="0094668C"/>
    <w:rsid w:val="00A00827"/>
    <w:rsid w:val="00A4185A"/>
    <w:rsid w:val="00A72E85"/>
    <w:rsid w:val="00B02F47"/>
    <w:rsid w:val="00B16989"/>
    <w:rsid w:val="00B20EF8"/>
    <w:rsid w:val="00B75DCF"/>
    <w:rsid w:val="00BA5D75"/>
    <w:rsid w:val="00C00356"/>
    <w:rsid w:val="00D14671"/>
    <w:rsid w:val="00D16EAF"/>
    <w:rsid w:val="00D34528"/>
    <w:rsid w:val="00D806B3"/>
    <w:rsid w:val="00D92E72"/>
    <w:rsid w:val="00DD518D"/>
    <w:rsid w:val="00E05C89"/>
    <w:rsid w:val="00F61BAE"/>
    <w:rsid w:val="00F75E60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C09A5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6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6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5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m02.safelinks.protection.outlook.com/?url=https%3A%2F%2Fttc-gpra.org%2FP%3Fs%3D622717&amp;data=04%7C01%7C%7C7e559756352349f12bc508d8eedf6fdf%7Ce3fefdbef7e9401ba51a355e01b05a89%7C0%7C0%7C637521990705252643%7CUnknown%7CTWFpbGZsb3d8eyJWIjoiMC4wLjAwMDAiLCJQIjoiV2luMzIiLCJBTiI6Ik1haWwiLCJXVCI6Mn0%3D%7C1000&amp;sdata=0nSc9Cy0b3vHGIroVScOP%2BmvfUdS%2FuOl%2FMNe8cK0PRY%3D&amp;reserved=0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8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Krom, Laurie J.</cp:lastModifiedBy>
  <cp:revision>4</cp:revision>
  <dcterms:created xsi:type="dcterms:W3CDTF">2021-03-23T17:33:00Z</dcterms:created>
  <dcterms:modified xsi:type="dcterms:W3CDTF">2021-03-24T16:15:00Z</dcterms:modified>
</cp:coreProperties>
</file>